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97e62c9f4404512d971431032b8d7a85b9a55a"/>
      <w:r>
        <w:rPr>
          <w:b/>
        </w:rPr>
        <w:t xml:space="preserve">ПРОТОКОЛ ПРО РЕЗУЛЬТАТИ ЗЕМЕЛЬНИХ ТОРГІВ № LRE001-UA-20240301-041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ОЯР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4.2024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4.2024 12:3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Електронні земельні торги аукціон з продажу права оренди земельної ділянки в с. Малютянка Боярської міської ради Фастівського району Київської області, площею 20,0000 га. кадастровий номер: 3222484201:01:006:0001</w:t>
      </w:r>
    </w:p>
    <w:p>
      <w:pPr>
        <w:numPr>
          <w:ilvl w:val="0"/>
          <w:numId w:val="1001"/>
        </w:numPr>
        <w:pStyle w:val="Compact"/>
      </w:pPr>
      <w:r>
        <w:t xml:space="preserve">Боярська міська рада повідомляє про проведення електронних земельних торгів аукціону з продажу права оренди земельної ділянки в с. Малютянка Боярської міської ради Фастівського району Київської області, площею 20,0000 га. кадастровий номер: 3222484201:01:006:0001 Для іншого сільськогосподарського призначення, строком на 2 роки. За проведений продаж права оренди земельної ділянки Переможець оплачує Виконавцю ТОВ «ЛЕНДСЕРВІС» винагороду в розмірі 10 відсотків річної плати за забезпечення підготовки та проведення торгів, але не більше 9000,00 грн. (дев’яти тисяч гривень, 00 коп.)</w:t>
      </w:r>
      <w:r>
        <w:t xml:space="preserve"> </w:t>
      </w:r>
      <w:r>
        <w:t xml:space="preserve">Відповідальність за виплату винагороди несе Організатор торг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3 985,2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0 7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539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 195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чененко Вячеслав Петрович, ІПН/РНОКПП: 25903134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ндратенко Андрій Михайлович, ІПН/РНОКПП: 304221713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ІГОР ГРЕЙН", ЄДРПОУ: 401712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ГОР ГРЕЙН"</w:t>
            </w:r>
          </w:p>
        </w:tc>
        <w:tc>
          <w:p>
            <w:pPr>
              <w:pStyle w:val="Compact"/>
              <w:jc w:val="left"/>
            </w:pPr>
            <w:r>
              <w:t xml:space="preserve">5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7:25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ндратенко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1:47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чененко Вячеслав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1:27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ГОР ГРЕЙН"</w:t>
            </w:r>
          </w:p>
        </w:tc>
        <w:tc>
          <w:p>
            <w:pPr>
              <w:pStyle w:val="Compact"/>
              <w:jc w:val="left"/>
            </w:pPr>
            <w:r>
              <w:t xml:space="preserve">5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7:25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ндратенко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1:47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чененко Вячеслав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1:27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ГОР ГРЕЙН"</w:t>
            </w:r>
          </w:p>
        </w:tc>
        <w:tc>
          <w:p>
            <w:pPr>
              <w:pStyle w:val="Compact"/>
              <w:jc w:val="left"/>
            </w:pPr>
            <w:r>
              <w:t xml:space="preserve">5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7:25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ндратенко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1:47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чененко Вячеслав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70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1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ГОР ГРЕЙН"</w:t>
            </w:r>
          </w:p>
        </w:tc>
        <w:tc>
          <w:p>
            <w:pPr>
              <w:pStyle w:val="Compact"/>
              <w:jc w:val="left"/>
            </w:pPr>
            <w:r>
              <w:t xml:space="preserve">5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7:25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ндратенко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5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2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чененко Вячеслав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70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1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ечененко Вячеслав Петрович, ІПН/РНОКПП: 259031347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535,00 грн (три тисячі п'ятсот три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2 660,59 грн (дванадцять тисяч шістсот шістдесят гривень 5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58 039,41 грн (п'ятдесят вісім тисяч тридцять дев'ять гривень 4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значейство України (ЕАП), одержувач – ГУК у Київ.обл/Боярська міс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5989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98999980334109815000010782</w:t>
      </w:r>
    </w:p>
    <w:p>
      <w:pPr>
        <w:numPr>
          <w:ilvl w:val="0"/>
          <w:numId w:val="1004"/>
        </w:numPr>
        <w:pStyle w:val="Compact"/>
      </w:pPr>
      <w:r>
        <w:t xml:space="preserve">Одержувач: Казначейство України (ЕАП), одержувач – ГУК у Київ.обл/Боярська міс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55989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1899998033419981200001078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 «ЛЕНДСЕРВІС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5876146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835100500000260085774888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4.2024 12:3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ечененко Вячеслав Петрович, ІПН/РНОКПП: 259031347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БОЯР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5T12:05:42Z</dcterms:created>
  <dcterms:modified xsi:type="dcterms:W3CDTF">2024-05-15T12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